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8C4C00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74F6A1CB" w14:textId="592546D5" w:rsidR="007B4A91" w:rsidRDefault="00556965" w:rsidP="00824D24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061B46DA" w14:textId="77777777" w:rsidR="00824D24" w:rsidRPr="00824D24" w:rsidRDefault="00824D24" w:rsidP="00824D24">
      <w:pPr>
        <w:ind w:left="360"/>
        <w:rPr>
          <w:sz w:val="28"/>
          <w:szCs w:val="28"/>
        </w:rPr>
      </w:pPr>
    </w:p>
    <w:p w14:paraId="7440D0B2" w14:textId="2A57DBFC" w:rsidR="007B4A91" w:rsidRDefault="00853803" w:rsidP="00853803">
      <w:pPr>
        <w:ind w:firstLine="720"/>
        <w:rPr>
          <w:sz w:val="28"/>
          <w:szCs w:val="28"/>
        </w:rPr>
      </w:pPr>
      <w:r>
        <w:t>Mario Quiz Dash</w:t>
      </w: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3D632C61" w14:textId="37412966" w:rsidR="007B4A91" w:rsidRDefault="007B4A91" w:rsidP="00E154C3">
      <w:pPr>
        <w:ind w:left="720"/>
      </w:pPr>
    </w:p>
    <w:p w14:paraId="59DDF11D" w14:textId="20487200" w:rsidR="00E154C3" w:rsidRDefault="00E154C3" w:rsidP="00E154C3">
      <w:pPr>
        <w:ind w:left="720"/>
      </w:pPr>
      <w:r>
        <w:t>1.</w:t>
      </w:r>
      <w:r w:rsidR="008562A9">
        <w:t>Knowledge acquisition</w:t>
      </w:r>
    </w:p>
    <w:p w14:paraId="164A1E4E" w14:textId="071AF777" w:rsidR="008562A9" w:rsidRDefault="008562A9" w:rsidP="00E154C3">
      <w:pPr>
        <w:ind w:left="720"/>
      </w:pPr>
      <w:r>
        <w:t>2.Motivation</w:t>
      </w:r>
    </w:p>
    <w:p w14:paraId="20AA55A3" w14:textId="0B21611F" w:rsidR="007B4A91" w:rsidRDefault="008562A9">
      <w:pPr>
        <w:rPr>
          <w:sz w:val="28"/>
          <w:szCs w:val="28"/>
        </w:rPr>
      </w:pPr>
      <w:r>
        <w:tab/>
        <w:t>3.</w:t>
      </w:r>
      <w:r w:rsidR="005D4DCB">
        <w:t>Entertainment</w:t>
      </w: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77777777" w:rsidR="007B4A91" w:rsidRDefault="007B4A91">
      <w:pPr>
        <w:ind w:left="720"/>
        <w:rPr>
          <w:sz w:val="28"/>
          <w:szCs w:val="28"/>
        </w:rPr>
      </w:pPr>
    </w:p>
    <w:p w14:paraId="757A8ED9" w14:textId="5FC21C42" w:rsidR="009E4AC4" w:rsidRDefault="009E4AC4" w:rsidP="00A0463E">
      <w:pPr>
        <w:ind w:left="720"/>
      </w:pPr>
      <w:r>
        <w:t xml:space="preserve">I want to make a Quiz game for kids, </w:t>
      </w:r>
      <w:proofErr w:type="gramStart"/>
      <w:r>
        <w:t>So</w:t>
      </w:r>
      <w:proofErr w:type="gramEnd"/>
      <w:r>
        <w:t xml:space="preserve"> there is a challenge for me to make this game </w:t>
      </w:r>
    </w:p>
    <w:p w14:paraId="42233858" w14:textId="579D2EC2" w:rsidR="009E4AC4" w:rsidRDefault="00A0463E" w:rsidP="00A0463E">
      <w:pPr>
        <w:ind w:left="720"/>
      </w:pPr>
      <w:r>
        <w:t>I</w:t>
      </w:r>
      <w:r w:rsidR="009E4AC4">
        <w:t>nteresting</w:t>
      </w:r>
      <w:r>
        <w:t xml:space="preserve"> then</w:t>
      </w:r>
      <w:r w:rsidR="009E4AC4">
        <w:t xml:space="preserve"> me and my father plan a game, we make a running game in this game one enemy is chasing the player and some obstacles block player’s way. To clear the </w:t>
      </w:r>
    </w:p>
    <w:p w14:paraId="045B31E1" w14:textId="6BCB5E39" w:rsidR="009E4AC4" w:rsidRDefault="009E4AC4" w:rsidP="00A0463E">
      <w:pPr>
        <w:ind w:left="720"/>
      </w:pPr>
      <w:r>
        <w:t xml:space="preserve">obstacles player </w:t>
      </w:r>
      <w:proofErr w:type="gramStart"/>
      <w:r>
        <w:t>answer</w:t>
      </w:r>
      <w:proofErr w:type="gramEnd"/>
      <w:r>
        <w:t xml:space="preserve"> some questions after solving all questions he reach the next </w:t>
      </w:r>
    </w:p>
    <w:p w14:paraId="35A4557A" w14:textId="399534C5" w:rsidR="007B4A91" w:rsidRDefault="009E4AC4" w:rsidP="00A0463E">
      <w:pPr>
        <w:ind w:left="720"/>
        <w:rPr>
          <w:sz w:val="28"/>
          <w:szCs w:val="28"/>
        </w:rPr>
      </w:pPr>
      <w:r>
        <w:t>level and every week we update the questions.</w: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2549CDE4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2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6C72AD7E" w:rsidR="007B4A91" w:rsidRDefault="00005C4E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uper Mario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0A5305F7" w:rsidR="007B4A91" w:rsidRDefault="001D4477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layer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 w:rsidP="00EF68DD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1"/>
        <w:tblW w:w="8114" w:type="dxa"/>
        <w:tblInd w:w="709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183"/>
        <w:gridCol w:w="3024"/>
        <w:gridCol w:w="3907"/>
      </w:tblGrid>
      <w:tr w:rsidR="007B4A91" w14:paraId="300B6EC5" w14:textId="77777777" w:rsidTr="00F6012C">
        <w:trPr>
          <w:trHeight w:val="16"/>
        </w:trPr>
        <w:tc>
          <w:tcPr>
            <w:tcW w:w="118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302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390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 w:rsidTr="00F6012C">
        <w:trPr>
          <w:trHeight w:val="265"/>
        </w:trPr>
        <w:tc>
          <w:tcPr>
            <w:tcW w:w="118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302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46D08EDB" w:rsidR="007B4A91" w:rsidRDefault="00005C4E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rowser</w:t>
            </w:r>
          </w:p>
        </w:tc>
        <w:tc>
          <w:tcPr>
            <w:tcW w:w="390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3FE5F2A1" w:rsidR="007B4A91" w:rsidRDefault="003C1DF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sing the player</w:t>
            </w:r>
          </w:p>
        </w:tc>
      </w:tr>
      <w:tr w:rsidR="007B4A91" w14:paraId="449748C8" w14:textId="77777777" w:rsidTr="00F6012C">
        <w:trPr>
          <w:trHeight w:val="265"/>
        </w:trPr>
        <w:tc>
          <w:tcPr>
            <w:tcW w:w="118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302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366A6BC8" w:rsidR="007B4A91" w:rsidRDefault="00F6012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looper</w:t>
            </w:r>
          </w:p>
        </w:tc>
        <w:tc>
          <w:tcPr>
            <w:tcW w:w="390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61ABB91" w:rsidR="007B4A91" w:rsidRDefault="003C1DF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lock player’s way</w:t>
            </w:r>
          </w:p>
        </w:tc>
      </w:tr>
      <w:tr w:rsidR="007B4A91" w14:paraId="52AD4283" w14:textId="77777777" w:rsidTr="00F6012C">
        <w:trPr>
          <w:trHeight w:val="278"/>
        </w:trPr>
        <w:tc>
          <w:tcPr>
            <w:tcW w:w="118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302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18563827" w:rsidR="007B4A91" w:rsidRDefault="00F6012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Gomba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</w:p>
        </w:tc>
        <w:tc>
          <w:tcPr>
            <w:tcW w:w="390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186846F0" w:rsidR="007B4A91" w:rsidRDefault="003C1DFC" w:rsidP="003C1DFC">
            <w:pPr>
              <w:widowControl w:val="0"/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         Block player’s way</w:t>
            </w:r>
          </w:p>
        </w:tc>
      </w:tr>
      <w:tr w:rsidR="007B4A91" w14:paraId="6338AAA8" w14:textId="77777777" w:rsidTr="00F6012C">
        <w:trPr>
          <w:trHeight w:val="265"/>
        </w:trPr>
        <w:tc>
          <w:tcPr>
            <w:tcW w:w="118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302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31DB0D55" w:rsidR="007B4A91" w:rsidRDefault="00F6012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Bull </w:t>
            </w:r>
            <w:proofErr w:type="spellStart"/>
            <w:r>
              <w:rPr>
                <w:sz w:val="28"/>
                <w:szCs w:val="28"/>
              </w:rPr>
              <w:t>Wario</w:t>
            </w:r>
            <w:proofErr w:type="spellEnd"/>
          </w:p>
        </w:tc>
        <w:tc>
          <w:tcPr>
            <w:tcW w:w="390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216227FA" w:rsidR="007B4A91" w:rsidRDefault="003C1DF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lock player’s way</w:t>
            </w:r>
          </w:p>
        </w:tc>
      </w:tr>
      <w:tr w:rsidR="007B4A91" w14:paraId="1F04ADBF" w14:textId="77777777" w:rsidTr="00F6012C">
        <w:trPr>
          <w:trHeight w:val="265"/>
        </w:trPr>
        <w:tc>
          <w:tcPr>
            <w:tcW w:w="118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302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390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 w:rsidTr="00F6012C">
        <w:trPr>
          <w:trHeight w:val="265"/>
        </w:trPr>
        <w:tc>
          <w:tcPr>
            <w:tcW w:w="118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302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390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 w:rsidTr="00F6012C">
        <w:trPr>
          <w:trHeight w:val="265"/>
        </w:trPr>
        <w:tc>
          <w:tcPr>
            <w:tcW w:w="118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302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390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 w:rsidTr="00F6012C">
        <w:trPr>
          <w:trHeight w:val="278"/>
        </w:trPr>
        <w:tc>
          <w:tcPr>
            <w:tcW w:w="118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302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390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A3F11E7" w14:textId="4B65601A" w:rsidR="00556965" w:rsidRDefault="00556965" w:rsidP="00EF68DD">
      <w:pPr>
        <w:numPr>
          <w:ilvl w:val="0"/>
          <w:numId w:val="4"/>
        </w:numPr>
      </w:pPr>
      <w:r>
        <w:rPr>
          <w:sz w:val="24"/>
          <w:szCs w:val="24"/>
        </w:rPr>
        <w:t>Add images of the game scenes to show each of the playing and non-playing characters at least once.</w:t>
      </w:r>
    </w:p>
    <w:p w14:paraId="1C560CE8" w14:textId="0CCF48D2" w:rsidR="007B4A91" w:rsidRDefault="00EF68DD">
      <w:pPr>
        <w:rPr>
          <w:sz w:val="28"/>
          <w:szCs w:val="28"/>
        </w:rPr>
      </w:pPr>
      <w:r>
        <w:rPr>
          <w:noProof/>
          <w:sz w:val="28"/>
          <w:szCs w:val="28"/>
        </w:rPr>
        <w:lastRenderedPageBreak/>
        <w:drawing>
          <wp:inline distT="0" distB="0" distL="0" distR="0" wp14:anchorId="07295531" wp14:editId="523589CC">
            <wp:extent cx="5943600" cy="3561080"/>
            <wp:effectExtent l="0" t="0" r="0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61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39E5BE" w14:textId="2C02BAA6" w:rsidR="007B4A91" w:rsidRDefault="007B4A91">
      <w:pPr>
        <w:rPr>
          <w:sz w:val="28"/>
          <w:szCs w:val="28"/>
        </w:rPr>
      </w:pPr>
    </w:p>
    <w:p w14:paraId="442F6C1C" w14:textId="31808F35" w:rsidR="007B4A91" w:rsidRDefault="007B4A91">
      <w:pPr>
        <w:rPr>
          <w:sz w:val="28"/>
          <w:szCs w:val="28"/>
        </w:rPr>
      </w:pPr>
    </w:p>
    <w:p w14:paraId="6A534FF3" w14:textId="693F03C5" w:rsidR="007B4A91" w:rsidRDefault="007B4A91">
      <w:pPr>
        <w:rPr>
          <w:sz w:val="28"/>
          <w:szCs w:val="28"/>
        </w:rPr>
      </w:pPr>
    </w:p>
    <w:p w14:paraId="192F1F0E" w14:textId="77777777" w:rsidR="007B4A91" w:rsidRDefault="007B4A91">
      <w:pPr>
        <w:rPr>
          <w:sz w:val="28"/>
          <w:szCs w:val="28"/>
        </w:rPr>
      </w:pPr>
    </w:p>
    <w:p w14:paraId="24B987DE" w14:textId="44D0B184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How do you plan to make your game engaging?</w:t>
      </w:r>
    </w:p>
    <w:p w14:paraId="1D4EEB36" w14:textId="77777777" w:rsidR="00EF68DD" w:rsidRDefault="00EF68DD">
      <w:pPr>
        <w:ind w:left="720"/>
      </w:pPr>
      <w:r>
        <w:t>I am making a quiz game, and mostly quiz games have only questions, but I am making</w:t>
      </w:r>
    </w:p>
    <w:p w14:paraId="20C52CEE" w14:textId="77777777" w:rsidR="008C4C00" w:rsidRDefault="00EF68DD">
      <w:pPr>
        <w:ind w:left="720"/>
      </w:pPr>
      <w:r>
        <w:t xml:space="preserve">a running quiz game in this quiz game we have a running game </w:t>
      </w:r>
      <w:proofErr w:type="gramStart"/>
      <w:r>
        <w:t xml:space="preserve">also,   </w:t>
      </w:r>
      <w:proofErr w:type="gramEnd"/>
      <w:r w:rsidR="008C4C00">
        <w:t xml:space="preserve">in my game some </w:t>
      </w:r>
    </w:p>
    <w:p w14:paraId="7C9E10E8" w14:textId="332FA9EE" w:rsidR="007B4A91" w:rsidRPr="00EF68DD" w:rsidRDefault="008C4C00">
      <w:pPr>
        <w:ind w:left="720"/>
      </w:pPr>
      <w:r>
        <w:t xml:space="preserve">obstacles come and ask questions and the player answer the questions. </w:t>
      </w:r>
      <w:r w:rsidR="00EF68DD">
        <w:t xml:space="preserve"> </w:t>
      </w:r>
    </w:p>
    <w:sectPr w:rsidR="007B4A91" w:rsidRPr="00EF68DD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005C4E"/>
    <w:rsid w:val="001107F1"/>
    <w:rsid w:val="001C634E"/>
    <w:rsid w:val="001D4477"/>
    <w:rsid w:val="003651E4"/>
    <w:rsid w:val="003C1DFC"/>
    <w:rsid w:val="00556965"/>
    <w:rsid w:val="005D4DCB"/>
    <w:rsid w:val="00705201"/>
    <w:rsid w:val="007B4A91"/>
    <w:rsid w:val="007F0878"/>
    <w:rsid w:val="007F244E"/>
    <w:rsid w:val="00824D24"/>
    <w:rsid w:val="00853803"/>
    <w:rsid w:val="008562A9"/>
    <w:rsid w:val="008C4C00"/>
    <w:rsid w:val="009E4AC4"/>
    <w:rsid w:val="009F03B9"/>
    <w:rsid w:val="00A0463E"/>
    <w:rsid w:val="00AE0161"/>
    <w:rsid w:val="00C06C86"/>
    <w:rsid w:val="00C63089"/>
    <w:rsid w:val="00E154C3"/>
    <w:rsid w:val="00EF68DD"/>
    <w:rsid w:val="00F56858"/>
    <w:rsid w:val="00F601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0F4E95B2-A9F0-49B5-8320-D341E51D06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2">
    <w:name w:val="2"/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">
    <w:name w:val="1"/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E154C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46</TotalTime>
  <Pages>4</Pages>
  <Words>285</Words>
  <Characters>162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bhu Dayal</dc:creator>
  <cp:keywords/>
  <dc:description/>
  <cp:lastModifiedBy>Prabhu Dayal</cp:lastModifiedBy>
  <cp:revision>7</cp:revision>
  <dcterms:created xsi:type="dcterms:W3CDTF">2021-03-18T05:03:00Z</dcterms:created>
  <dcterms:modified xsi:type="dcterms:W3CDTF">2021-05-27T13:32:00Z</dcterms:modified>
</cp:coreProperties>
</file>